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ales Executive Intern</w:t>
      </w:r>
    </w:p>
    <w:bookmarkEnd w:id="20"/>
    <w:p>
      <w:pPr>
        <w:pStyle w:val="BodyText"/>
      </w:pPr>
      <w:r>
        <w:t xml:space="preserve">John Tan</w:t>
      </w:r>
      <w:r>
        <w:br/>
      </w:r>
      <w:r>
        <w:t xml:space="preserve">25 Orchard Road, #08-03</w:t>
      </w:r>
      <w:r>
        <w:br/>
      </w:r>
      <w:r>
        <w:t xml:space="preserve">Singapore 238874</w:t>
      </w:r>
      <w:r>
        <w:br/>
      </w:r>
      <w:r>
        <w:t xml:space="preserve">+65 9123 4567 | johntan@email.com</w:t>
      </w:r>
    </w:p>
    <w:p>
      <w:pPr>
        <w:pStyle w:val="BodyText"/>
      </w:pPr>
      <w:r>
        <w:t xml:space="preserve">Date: May 15, 2024</w:t>
      </w:r>
    </w:p>
    <w:p>
      <w:pPr>
        <w:pStyle w:val="BodyText"/>
      </w:pPr>
      <w:r>
        <w:t xml:space="preserve">Hiring Manager</w:t>
      </w:r>
      <w:r>
        <w:br/>
      </w:r>
      <w:r>
        <w:t xml:space="preserve">Global Ventures Pte. Ltd.</w:t>
      </w:r>
      <w:r>
        <w:br/>
      </w:r>
      <w:r>
        <w:t xml:space="preserve">3 Temasek Boulevard, #17-06</w:t>
      </w:r>
      <w:r>
        <w:br/>
      </w:r>
      <w:r>
        <w:t xml:space="preserve">Singapore 038989</w:t>
      </w:r>
    </w:p>
    <w:p>
      <w:pPr>
        <w:pStyle w:val="BodyText"/>
      </w:pPr>
      <w:r>
        <w:t xml:space="preserve">Dear Hiring Manager,</w:t>
      </w:r>
    </w:p>
    <w:p>
      <w:pPr>
        <w:pStyle w:val="BodyText"/>
      </w:pPr>
      <w:r>
        <w:t xml:space="preserve">It is with profound enthusiasm that I submit my application for the Sales Executive Intern position at Global Ventures Pte. Ltd., as advertised on the Singapore Job Bank portal. As a final-year Business Administration student specializing in Marketing at Nanyang Technological University, I have meticulously prepared myself to contribute meaningfully to your esteemed organization's growth in the dynamic commercial landscape of</w:t>
      </w:r>
      <w:r>
        <w:t xml:space="preserve"> </w:t>
      </w:r>
      <w:r>
        <w:rPr>
          <w:bCs/>
          <w:b/>
        </w:rPr>
        <w:t xml:space="preserve">Singapore Singapore</w:t>
      </w:r>
      <w:r>
        <w:t xml:space="preserve">. This Internship Application Letter represents not merely an application, but a declaration of my unwavering commitment to excel as a future sales professional within Southeast Asia's premier business ecosystem.</w:t>
      </w:r>
    </w:p>
    <w:p>
      <w:pPr>
        <w:pStyle w:val="BodyText"/>
      </w:pPr>
      <w:r>
        <w:t xml:space="preserve">My academic journey has been deliberately structured to cultivate the precise competencies required for success in modern sales environments. In my coursework at NTU, I achieved a 3.8/4.0 GPA while completing specialized modules including "Consumer Behavior Analysis," "Digital Sales Strategies," and "Cross-Cultural Negotiation." These studies were complemented by practical application through my role as Sales Ambassador for the university's Entrepreneurship Club, where I spearheaded a campus-wide campaign that increased member engagement by 65% within six months. Most significantly, I developed and executed a B2B sales strategy targeting local F&amp;B startups—resulting in contracts with three SMEs worth $18,000 in annual revenue. This experience taught me the critical importance of market research and relationship-building in Singapore's competitive landscape.</w:t>
      </w:r>
    </w:p>
    <w:p>
      <w:pPr>
        <w:pStyle w:val="BodyText"/>
      </w:pPr>
      <w:r>
        <w:t xml:space="preserve">What excites me most about this Sales Executive Internship opportunity is your company's pioneering work in sustainable supply chain solutions for ASEAN markets—a sector experiencing explosive growth in</w:t>
      </w:r>
      <w:r>
        <w:t xml:space="preserve"> </w:t>
      </w:r>
      <w:r>
        <w:rPr>
          <w:bCs/>
          <w:b/>
        </w:rPr>
        <w:t xml:space="preserve">Singapore Singapore</w:t>
      </w:r>
      <w:r>
        <w:t xml:space="preserve">. Having closely followed Global Ventures' recent partnership with the Singapore Economic Development Board to promote green logistics, I recognize how perfectly my skills align with your strategic vision. My familiarity with Singapore's business culture is not theoretical; I've participated in the National Youth Council's "Singapore Business Immersion Program," where I shadowed sales teams at DBS Bank and ST Engineering. During this program, I observed firsthand how local market nuances—such as the importance of relationship depth ("kiasu" cultural sensitivity) and regulatory navigation under MAS guidelines—determine sales success in Singapore.</w:t>
      </w:r>
    </w:p>
    <w:p>
      <w:pPr>
        <w:pStyle w:val="BodyText"/>
      </w:pPr>
      <w:r>
        <w:t xml:space="preserve">I understand that effective sales in</w:t>
      </w:r>
      <w:r>
        <w:t xml:space="preserve"> </w:t>
      </w:r>
      <w:r>
        <w:rPr>
          <w:bCs/>
          <w:b/>
        </w:rPr>
        <w:t xml:space="preserve">Singapore Singapore</w:t>
      </w:r>
      <w:r>
        <w:t xml:space="preserve"> </w:t>
      </w:r>
      <w:r>
        <w:t xml:space="preserve">requires more than transactional skills; it demands cultural intelligence, linguistic agility, and strategic patience. My fluency in English, Mandarin (Cantonese and Hokkien), Malay (basic), and Japanese positions me to engage diverse clients across the Southeast Asian market—a critical asset for your regional expansion. During my volunteer work with the Singapore Red Cross during the 2023 National Day Parade, I managed communications for a multi-ethnic team of 50 volunteers—developing conflict resolution skills directly transferable to sales negotiations. Furthermore, my certification in Salesforce CRM from Singapore's Infocomm Media Development Authority (IMDA) ensures I can immediately contribute to your digital sales initiatives.</w:t>
      </w:r>
    </w:p>
    <w:p>
      <w:pPr>
        <w:pStyle w:val="BodyText"/>
      </w:pPr>
      <w:r>
        <w:t xml:space="preserve">The Singapore business environment presents unique opportunities for an intern like myself. As the world's 4th most competitive economy according to the World Economic Forum,</w:t>
      </w:r>
      <w:r>
        <w:t xml:space="preserve"> </w:t>
      </w:r>
      <w:r>
        <w:rPr>
          <w:bCs/>
          <w:b/>
        </w:rPr>
        <w:t xml:space="preserve">Singapore Singapore</w:t>
      </w:r>
      <w:r>
        <w:t xml:space="preserve"> </w:t>
      </w:r>
      <w:r>
        <w:t xml:space="preserve">operates at a pace where agility is paramount. I have studied how local companies leverage technology—such as Singpass integration and AI-driven customer analytics—to optimize sales funnels, and I am eager to apply these insights under your mentorship. My recent research on the ASEAN digital economy (published in NTU's Business Review) highlighted that 72% of Singapore-based sales teams cite cross-cultural communication as their top growth barrier—precisely the skill set I've cultivated through my multicultural university environment and local work experience.</w:t>
      </w:r>
    </w:p>
    <w:p>
      <w:pPr>
        <w:pStyle w:val="BodyText"/>
      </w:pPr>
      <w:r>
        <w:t xml:space="preserve">I am particularly drawn to Global Ventures' commitment to developing young talent through structured internships, having read your "Future Leaders Program" case study in The Business Times. My academic project on "Sustainability-Driven Sales Models for Singapore SMEs" directly supports this initiative—using real data from Jurong Island industrial parks to create a client acquisition framework that reduced sales cycle times by 28%. I am confident this methodology could accelerate your expansion into the renewable energy sector, especially given Singapore's ambitious Net Zero 2050 target.</w:t>
      </w:r>
    </w:p>
    <w:p>
      <w:pPr>
        <w:pStyle w:val="BodyText"/>
      </w:pPr>
      <w:r>
        <w:t xml:space="preserve">As someone who has lived in Singapore for all 21 years of my life and witnessed its transformation from a port city to a global innovation hub, I possess an innate understanding of the market's rhythm. I've navigated the complexities of HDB community centers to pitch services to seniors (a growing demographic in Singapore), mastered the art of concise business communication in Singlish-tinged meetings with local entrepreneurs, and learned that sales success here requires both data-driven strategy and genuine human connection. In a recent internship at a property tech startup, I closed my first deal by understanding a client's unspoken concern about regulatory compliance—demonstrating how deep market insight drives results in Singapore's trust-based commercial culture.</w:t>
      </w:r>
    </w:p>
    <w:p>
      <w:pPr>
        <w:pStyle w:val="BodyText"/>
      </w:pPr>
      <w:r>
        <w:t xml:space="preserve">My resume details further qualifications including proficiency in Google Analytics, experience with Salesforce, and a track record of exceeding sales targets by 35% during university-led marketing challenges. However, what truly distinguishes me is my cultural adaptability within the Singapore ecosystem—whether negotiating with hawker stall owners on Newton Food Centre or presenting to executives at CapitaSpring. I understand that in</w:t>
      </w:r>
      <w:r>
        <w:t xml:space="preserve"> </w:t>
      </w:r>
      <w:r>
        <w:rPr>
          <w:bCs/>
          <w:b/>
        </w:rPr>
        <w:t xml:space="preserve">Singapore Singapore</w:t>
      </w:r>
      <w:r>
        <w:t xml:space="preserve">, success isn't just about numbers; it's about building bridges across our diverse communities while navigating the precision of our world-class regulatory environment.</w:t>
      </w:r>
    </w:p>
    <w:p>
      <w:pPr>
        <w:pStyle w:val="BodyText"/>
      </w:pPr>
      <w:r>
        <w:t xml:space="preserve">Thank you for considering my application for this Sales Executive Internship. I am eager to discuss how my proactive approach, cultural fluency, and dedication to Singapore's business excellence can contribute to Global Ventures' continued success. I have attached my resume and academic transcripts for your review and welcome the opportunity for an interview at your earliest convenience. As a proud member of Singapore's next generation of business leaders, I look forward to the possibility of contributing meaningfully to your team in</w:t>
      </w:r>
      <w:r>
        <w:t xml:space="preserve"> </w:t>
      </w:r>
      <w:r>
        <w:rPr>
          <w:bCs/>
          <w:b/>
        </w:rPr>
        <w:t xml:space="preserve">Singapore Singapore</w:t>
      </w:r>
      <w:r>
        <w:t xml:space="preserve">.</w:t>
      </w:r>
    </w:p>
    <w:p>
      <w:pPr>
        <w:pStyle w:val="BodyText"/>
      </w:pPr>
      <w:r>
        <w:t xml:space="preserve">Respectfully yours,</w:t>
      </w:r>
    </w:p>
    <w:p>
      <w:pPr>
        <w:pStyle w:val="BodyText"/>
      </w:pPr>
      <w:r>
        <w:t xml:space="preserve">John Tan</w:t>
      </w:r>
    </w:p>
    <w:p>
      <w:pPr>
        <w:pStyle w:val="BodyText"/>
      </w:pPr>
      <w:r>
        <w:t xml:space="preserve">Word Count: 832 | This Internship Application Letter is specifically tailored for a Sales Executive position in Singapore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dc:title>
  <dc:creator/>
  <dc:language>en</dc:language>
  <cp:keywords/>
  <dcterms:created xsi:type="dcterms:W3CDTF">2025-12-09T23:22:06Z</dcterms:created>
  <dcterms:modified xsi:type="dcterms:W3CDTF">2025-12-09T23:22:06Z</dcterms:modified>
</cp:coreProperties>
</file>

<file path=docProps/custom.xml><?xml version="1.0" encoding="utf-8"?>
<Properties xmlns="http://schemas.openxmlformats.org/officeDocument/2006/custom-properties" xmlns:vt="http://schemas.openxmlformats.org/officeDocument/2006/docPropsVTypes"/>
</file>